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excited to apply for the Orthodontist position at your esteemed clinic in Thailand Bangkok. With a passion for transforming smiles and a deep commitment to excellence in orthodontic care, I am eager to contribute my expertise, cultural sensitivity, and innovative approach to your team. Thailand Bangkok is a vibrant city with a growing demand for high-quality dental services, and I am confident that my background aligns perfectly with the needs of your practice. This opportunity represents an exciting step in my career, and I would be honored to bring my skills to this dynamic environment.</w:t>
      </w:r>
    </w:p>
    <w:bookmarkStart w:id="20" w:name="professional-background-and-expertise"/>
    <w:p>
      <w:pPr>
        <w:pStyle w:val="Heading2"/>
      </w:pPr>
      <w:r>
        <w:t xml:space="preserve">Professional Background and Expertise</w:t>
      </w:r>
    </w:p>
    <w:p>
      <w:pPr>
        <w:pStyle w:val="FirstParagraph"/>
      </w:pPr>
      <w:r>
        <w:t xml:space="preserve">As a dedicated Orthodontist with over [X years] of experience, I have consistently focused on delivering personalized, patient-centered care. My journey began with a rigorous academic foundation, earning my Doctorate in Dental Surgery (DDS) from [University Name], followed by specialized training in orthodontics at [Specialized Institution]. This education equipped me with the technical proficiency to address a wide range of dental concerns, from complex malocclusions to cosmetic enhancements, while emphasizing the importance of long-term oral health.</w:t>
      </w:r>
    </w:p>
    <w:p>
      <w:pPr>
        <w:pStyle w:val="BodyText"/>
      </w:pPr>
      <w:r>
        <w:t xml:space="preserve">Throughout my career, I have worked in diverse settings, including private practices and academic institutions, where I developed a deep understanding of both clinical and administrative aspects of orthodontic care. My expertise spans traditional braces, clear aligners (such as Invisalign), and advanced orthognathic treatments. I am particularly skilled in leveraging cutting-edge technology, including digital imaging and 3D modeling, to create precise treatment plans that prioritize patient comfort and aesthetic outcomes. These tools have not only enhanced my diagnostic accuracy but also enabled me to communicate complex procedures effectively to patients and their families.</w:t>
      </w:r>
    </w:p>
    <w:p>
      <w:pPr>
        <w:pStyle w:val="BodyText"/>
      </w:pPr>
      <w:r>
        <w:t xml:space="preserve">A core aspect of my practice is fostering strong relationships with patients. I believe that orthodontic care is not just about aligning teeth but about empowering individuals to feel confident in their smiles. In Bangkok, where cultural values place a high emphasis on community and interpersonal connections, this philosophy resonates deeply. I have experience working with patients from various backgrounds, which has honed my ability to adapt my communication style to meet the unique needs of each individual. This skill is particularly valuable in a multicultural environment like Thailand, where understanding local customs and preferences can significantly enhance patient satisfaction.</w:t>
      </w:r>
    </w:p>
    <w:bookmarkEnd w:id="20"/>
    <w:bookmarkStart w:id="21" w:name="why-thailand-bangkok"/>
    <w:p>
      <w:pPr>
        <w:pStyle w:val="Heading2"/>
      </w:pPr>
      <w:r>
        <w:t xml:space="preserve">Why Thailand Bangkok?</w:t>
      </w:r>
    </w:p>
    <w:p>
      <w:pPr>
        <w:pStyle w:val="FirstParagraph"/>
      </w:pPr>
      <w:r>
        <w:t xml:space="preserve">The decision to seek employment in Thailand Bangkok is rooted in both professional and personal motivations. As one of the most dynamic cities in Southeast Asia, Bangkok offers a unique blend of traditional charm and modern innovation. The city's thriving healthcare sector, coupled with its growing emphasis on cosmetic dentistry, presents an ideal setting for an Orthodontist to thrive. I am particularly inspired by the opportunity to contribute to the advancement of orthodontic care in a region where access to specialized services is expanding rapidly.</w:t>
      </w:r>
    </w:p>
    <w:p>
      <w:pPr>
        <w:pStyle w:val="BodyText"/>
      </w:pPr>
      <w:r>
        <w:t xml:space="preserve">Bangkok’s multicultural population also aligns with my professional goals. The city is home to a diverse community of expatriates and locals, creating a rich tapestry of cultural exchange. This diversity has shaped my approach to patient care, as I have learned to appreciate the nuances of different lifestyles and values. In Thailand, where family and social harmony are highly valued, I am committed to providing treatments that not only meet clinical standards but also respect the cultural context of each patient’s life.</w:t>
      </w:r>
    </w:p>
    <w:p>
      <w:pPr>
        <w:pStyle w:val="BodyText"/>
      </w:pPr>
      <w:r>
        <w:t xml:space="preserve">Moreover, Bangkok’s reputation as a hub for medical tourism makes it an attractive destination for professionals seeking to collaborate with international peers. I am eager to engage with local and global orthodontic communities, participate in continuing education programs, and stay at the forefront of industry advancements. This environment would allow me to grow both professionally and personally while contributing to the well-being of patients from all walks of life.</w:t>
      </w:r>
    </w:p>
    <w:bookmarkEnd w:id="21"/>
    <w:bookmarkStart w:id="22" w:name="commitment-to-excellence"/>
    <w:p>
      <w:pPr>
        <w:pStyle w:val="Heading2"/>
      </w:pPr>
      <w:r>
        <w:t xml:space="preserve">Commitment to Excellence</w:t>
      </w:r>
    </w:p>
    <w:p>
      <w:pPr>
        <w:pStyle w:val="FirstParagraph"/>
      </w:pPr>
      <w:r>
        <w:t xml:space="preserve">My dedication to excellence is reflected in my continuous pursuit of professional development. I regularly attend conferences, workshops, and seminars to stay updated on the latest research and techniques in orthodontics. This commitment ensures that I provide evidence-based treatments that are both effective and sustainable. Additionally, I have mentored junior dental professionals, sharing my knowledge to help shape the next generation of healthcare providers.</w:t>
      </w:r>
    </w:p>
    <w:p>
      <w:pPr>
        <w:pStyle w:val="BodyText"/>
      </w:pPr>
      <w:r>
        <w:t xml:space="preserve">In my previous roles, I have also focused on community outreach initiatives, such as organizing free dental check-ups for underserved populations. This experience has reinforced my belief in the importance of accessible and equitable healthcare. In Bangkok, I aim to extend this mission by supporting local programs that promote oral health education and early intervention. By doing so, I hope to make a lasting impact on the community while aligning with your clinic’s values.</w:t>
      </w:r>
    </w:p>
    <w:bookmarkEnd w:id="22"/>
    <w:bookmarkStart w:id="23" w:name="conclusion"/>
    <w:p>
      <w:pPr>
        <w:pStyle w:val="Heading2"/>
      </w:pPr>
      <w:r>
        <w:t xml:space="preserve">Conclusion</w:t>
      </w:r>
    </w:p>
    <w:p>
      <w:pPr>
        <w:pStyle w:val="FirstParagraph"/>
      </w:pPr>
      <w:r>
        <w:t xml:space="preserve">In conclusion, I am confident that my qualifications, passion for orthodontics, and adaptability to diverse environments make me an ideal candidate for this position. I am particularly drawn to Thailand Bangkok’s vibrant culture and the opportunity to contribute to a practice that prioritizes innovation and patient care. I would be grateful for the chance to discuss how my skills can align with your clinic’s goals. Thank you for considering my application, and I look forward to the possibility of working together.</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Thailand Bangkok</dc:title>
  <dc:creator/>
  <cp:keywords/>
  <dcterms:created xsi:type="dcterms:W3CDTF">2025-12-15T22:46:40Z</dcterms:created>
  <dcterms:modified xsi:type="dcterms:W3CDTF">2025-12-15T22:46:40Z</dcterms:modified>
</cp:coreProperties>
</file>

<file path=docProps/custom.xml><?xml version="1.0" encoding="utf-8"?>
<Properties xmlns="http://schemas.openxmlformats.org/officeDocument/2006/custom-properties" xmlns:vt="http://schemas.openxmlformats.org/officeDocument/2006/docPropsVTypes"/>
</file>